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000001" w14:textId="77777777" w:rsidR="00C74D7E" w:rsidRPr="00F57FD0" w:rsidRDefault="00000000" w:rsidP="00F57FD0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F57FD0">
        <w:rPr>
          <w:rFonts w:ascii="Calibri" w:eastAsia="Times New Roman" w:hAnsi="Calibri" w:cs="Calibri"/>
          <w:sz w:val="24"/>
          <w:szCs w:val="24"/>
        </w:rPr>
        <w:t xml:space="preserve">Please review the veterinary concerns outlined below and address them through either </w:t>
      </w:r>
      <w:r w:rsidRPr="00F57FD0">
        <w:rPr>
          <w:rFonts w:ascii="Calibri" w:eastAsia="Times New Roman" w:hAnsi="Calibri" w:cs="Calibri"/>
          <w:b/>
          <w:sz w:val="24"/>
          <w:szCs w:val="24"/>
        </w:rPr>
        <w:t>video edits</w:t>
      </w:r>
      <w:r w:rsidRPr="00F57FD0">
        <w:rPr>
          <w:rFonts w:ascii="Calibri" w:eastAsia="Times New Roman" w:hAnsi="Calibri" w:cs="Calibri"/>
          <w:sz w:val="24"/>
          <w:szCs w:val="24"/>
        </w:rPr>
        <w:t xml:space="preserve"> (via on-screen text or narration changes) or </w:t>
      </w:r>
      <w:r w:rsidRPr="00F57FD0">
        <w:rPr>
          <w:rFonts w:ascii="Calibri" w:eastAsia="Times New Roman" w:hAnsi="Calibri" w:cs="Calibri"/>
          <w:b/>
          <w:sz w:val="24"/>
          <w:szCs w:val="24"/>
        </w:rPr>
        <w:t>text manuscript edits</w:t>
      </w:r>
      <w:r w:rsidRPr="00F57FD0">
        <w:rPr>
          <w:rFonts w:ascii="Calibri" w:eastAsia="Times New Roman" w:hAnsi="Calibri" w:cs="Calibri"/>
          <w:sz w:val="24"/>
          <w:szCs w:val="24"/>
        </w:rPr>
        <w:t>.</w:t>
      </w:r>
    </w:p>
    <w:p w14:paraId="00000002" w14:textId="77777777" w:rsidR="00C74D7E" w:rsidRPr="00F57FD0" w:rsidRDefault="00C74D7E" w:rsidP="00F57FD0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</w:p>
    <w:p w14:paraId="00000003" w14:textId="77777777" w:rsidR="00C74D7E" w:rsidRPr="00F57FD0" w:rsidRDefault="00000000" w:rsidP="00F57FD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 w:rsidRPr="00F57FD0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F57FD0">
        <w:rPr>
          <w:rFonts w:ascii="Calibri" w:eastAsia="Times New Roman" w:hAnsi="Calibri" w:cs="Calibri"/>
          <w:b/>
          <w:color w:val="000000"/>
          <w:sz w:val="24"/>
          <w:szCs w:val="24"/>
        </w:rPr>
        <w:t>text edits</w:t>
      </w:r>
      <w:r w:rsidRPr="00F57FD0">
        <w:rPr>
          <w:rFonts w:ascii="Calibri" w:eastAsia="Times New Roman" w:hAnsi="Calibri" w:cs="Calibri"/>
          <w:color w:val="000000"/>
          <w:sz w:val="24"/>
          <w:szCs w:val="24"/>
        </w:rPr>
        <w:t>, please download the PDF from the text article link provided below, insert your suggested changes as comments, and return the annotated file to us.</w:t>
      </w:r>
    </w:p>
    <w:p w14:paraId="00000004" w14:textId="77777777" w:rsidR="00C74D7E" w:rsidRPr="00F57FD0" w:rsidRDefault="00C74D7E" w:rsidP="00F57FD0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</w:p>
    <w:p w14:paraId="00000005" w14:textId="076049E0" w:rsidR="00C74D7E" w:rsidRPr="00F57FD0" w:rsidRDefault="00000000" w:rsidP="00F57FD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 w:rsidRPr="00F57FD0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F57FD0">
        <w:rPr>
          <w:rFonts w:ascii="Calibri" w:eastAsia="Times New Roman" w:hAnsi="Calibri" w:cs="Calibri"/>
          <w:b/>
          <w:color w:val="000000"/>
          <w:sz w:val="24"/>
          <w:szCs w:val="24"/>
        </w:rPr>
        <w:t>video edits</w:t>
      </w:r>
      <w:r w:rsidRPr="00F57FD0">
        <w:rPr>
          <w:rFonts w:ascii="Calibri" w:eastAsia="Times New Roman" w:hAnsi="Calibri" w:cs="Calibri"/>
          <w:color w:val="000000"/>
          <w:sz w:val="24"/>
          <w:szCs w:val="24"/>
        </w:rPr>
        <w:t>, we only require your approval</w:t>
      </w:r>
      <w:r w:rsidR="007D3FB3" w:rsidRPr="00F57FD0">
        <w:rPr>
          <w:rFonts w:ascii="Calibri" w:eastAsia="Times New Roman" w:hAnsi="Calibri" w:cs="Calibri"/>
          <w:color w:val="000000"/>
          <w:sz w:val="24"/>
          <w:szCs w:val="24"/>
        </w:rPr>
        <w:t>/requested information</w:t>
      </w:r>
      <w:r w:rsidRPr="00F57FD0">
        <w:rPr>
          <w:rFonts w:ascii="Calibri" w:eastAsia="Times New Roman" w:hAnsi="Calibri" w:cs="Calibri"/>
          <w:color w:val="000000"/>
          <w:sz w:val="24"/>
          <w:szCs w:val="24"/>
        </w:rPr>
        <w:t>. The JoVE editing team will implement the necessary revisions.</w:t>
      </w:r>
    </w:p>
    <w:p w14:paraId="00000006" w14:textId="77777777" w:rsidR="00C74D7E" w:rsidRPr="00F57FD0" w:rsidRDefault="00C74D7E" w:rsidP="00F57FD0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</w:p>
    <w:p w14:paraId="00000008" w14:textId="0ABBBFAB" w:rsidR="00C74D7E" w:rsidRPr="00F57FD0" w:rsidRDefault="00000000" w:rsidP="00F57FD0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F57FD0">
        <w:rPr>
          <w:rFonts w:ascii="Calibri" w:eastAsia="Times New Roman" w:hAnsi="Calibri" w:cs="Calibri"/>
          <w:sz w:val="24"/>
          <w:szCs w:val="24"/>
        </w:rPr>
        <w:t>Links to the article:</w:t>
      </w:r>
    </w:p>
    <w:p w14:paraId="00000009" w14:textId="1520CACD" w:rsidR="00C74D7E" w:rsidRPr="00F57FD0" w:rsidRDefault="00000000" w:rsidP="00F57FD0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</w:rPr>
      </w:pPr>
      <w:r w:rsidRPr="00F57FD0">
        <w:rPr>
          <w:rFonts w:ascii="Calibri" w:eastAsia="Times New Roman" w:hAnsi="Calibri" w:cs="Calibri"/>
          <w:b/>
          <w:sz w:val="24"/>
          <w:szCs w:val="24"/>
        </w:rPr>
        <w:t>Text:</w:t>
      </w:r>
      <w:r w:rsidR="00317DA3" w:rsidRPr="00F57FD0">
        <w:rPr>
          <w:rFonts w:ascii="Calibri" w:eastAsia="Times New Roman" w:hAnsi="Calibri" w:cs="Calibri"/>
          <w:b/>
          <w:sz w:val="24"/>
          <w:szCs w:val="24"/>
        </w:rPr>
        <w:t xml:space="preserve"> </w:t>
      </w:r>
      <w:hyperlink r:id="rId6" w:history="1">
        <w:r w:rsidR="00317DA3" w:rsidRPr="00F57FD0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https://review.jove.com/t/67749?status=a69755k</w:t>
        </w:r>
      </w:hyperlink>
    </w:p>
    <w:p w14:paraId="0000000A" w14:textId="473373BE" w:rsidR="00C74D7E" w:rsidRPr="00F57FD0" w:rsidRDefault="00000000" w:rsidP="00F57FD0">
      <w:pPr>
        <w:spacing w:before="120" w:after="0" w:line="240" w:lineRule="auto"/>
        <w:rPr>
          <w:rFonts w:ascii="Calibri" w:eastAsia="Times New Roman" w:hAnsi="Calibri" w:cs="Calibri"/>
          <w:bCs/>
          <w:sz w:val="24"/>
          <w:szCs w:val="24"/>
        </w:rPr>
      </w:pPr>
      <w:r w:rsidRPr="00F57FD0">
        <w:rPr>
          <w:rFonts w:ascii="Calibri" w:eastAsia="Times New Roman" w:hAnsi="Calibri" w:cs="Calibri"/>
          <w:b/>
          <w:sz w:val="24"/>
          <w:szCs w:val="24"/>
        </w:rPr>
        <w:br/>
        <w:t xml:space="preserve">Video: </w:t>
      </w:r>
      <w:hyperlink r:id="rId7" w:history="1">
        <w:r w:rsidR="00317DA3" w:rsidRPr="00F57FD0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https://review.jove.com/v/67749?status=a69755k</w:t>
        </w:r>
      </w:hyperlink>
    </w:p>
    <w:p w14:paraId="0DD9C4AA" w14:textId="77777777" w:rsidR="00317DA3" w:rsidRPr="00F57FD0" w:rsidRDefault="00317DA3" w:rsidP="00F57FD0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</w:rPr>
      </w:pPr>
    </w:p>
    <w:p w14:paraId="0000000B" w14:textId="6AD438AA" w:rsidR="00C74D7E" w:rsidRPr="00F57FD0" w:rsidRDefault="00C74D7E" w:rsidP="00F57FD0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</w:rPr>
      </w:pPr>
    </w:p>
    <w:p w14:paraId="0000000D" w14:textId="32D43CE5" w:rsidR="00C74D7E" w:rsidRPr="00F57FD0" w:rsidRDefault="00000000" w:rsidP="00F57FD0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F57FD0">
        <w:rPr>
          <w:rFonts w:ascii="Calibri" w:eastAsia="Times New Roman" w:hAnsi="Calibri" w:cs="Calibri"/>
          <w:b/>
          <w:sz w:val="24"/>
          <w:szCs w:val="24"/>
          <w:u w:val="single"/>
        </w:rPr>
        <w:t>Reviewer 1</w:t>
      </w:r>
      <w:r w:rsidR="0083213E" w:rsidRPr="00F57FD0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 Comments</w:t>
      </w:r>
      <w:r w:rsidRPr="00F57FD0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: </w:t>
      </w:r>
    </w:p>
    <w:p w14:paraId="0000000E" w14:textId="65675500" w:rsidR="00C74D7E" w:rsidRPr="00F57FD0" w:rsidRDefault="0083213E" w:rsidP="00F57FD0">
      <w:pPr>
        <w:spacing w:before="120" w:after="0" w:line="240" w:lineRule="auto"/>
        <w:rPr>
          <w:rFonts w:ascii="Calibri" w:eastAsia="Times New Roman" w:hAnsi="Calibri" w:cs="Calibri"/>
          <w:bCs/>
          <w:sz w:val="24"/>
          <w:szCs w:val="24"/>
        </w:rPr>
      </w:pPr>
      <w:r w:rsidRPr="00F57FD0">
        <w:rPr>
          <w:rFonts w:ascii="Calibri" w:eastAsia="Times New Roman" w:hAnsi="Calibri" w:cs="Calibri"/>
          <w:bCs/>
          <w:sz w:val="24"/>
          <w:szCs w:val="24"/>
        </w:rPr>
        <w:t>No comments on the text and video.</w:t>
      </w:r>
    </w:p>
    <w:p w14:paraId="0000000F" w14:textId="77777777" w:rsidR="00C74D7E" w:rsidRPr="00F57FD0" w:rsidRDefault="00C74D7E" w:rsidP="00F57FD0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</w:p>
    <w:p w14:paraId="00000011" w14:textId="704AEAA1" w:rsidR="00C74D7E" w:rsidRPr="00F57FD0" w:rsidRDefault="00000000" w:rsidP="00F57FD0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F57FD0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Reviewer 2 Comments: </w:t>
      </w:r>
    </w:p>
    <w:p w14:paraId="46E3D868" w14:textId="66004D3B" w:rsidR="001C3D08" w:rsidRPr="00F57FD0" w:rsidRDefault="001C3D08" w:rsidP="00F57FD0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F57FD0">
        <w:rPr>
          <w:rFonts w:ascii="Calibri" w:hAnsi="Calibri" w:cs="Calibri"/>
          <w:b/>
          <w:bCs/>
          <w:sz w:val="24"/>
          <w:szCs w:val="24"/>
        </w:rPr>
        <w:t xml:space="preserve">Time in </w:t>
      </w:r>
      <w:r w:rsidR="00A7129B" w:rsidRPr="00F57FD0">
        <w:rPr>
          <w:rFonts w:ascii="Calibri" w:hAnsi="Calibri" w:cs="Calibri"/>
          <w:b/>
          <w:bCs/>
          <w:sz w:val="24"/>
          <w:szCs w:val="24"/>
        </w:rPr>
        <w:t>V</w:t>
      </w:r>
      <w:r w:rsidRPr="00F57FD0">
        <w:rPr>
          <w:rFonts w:ascii="Calibri" w:hAnsi="Calibri" w:cs="Calibri"/>
          <w:b/>
          <w:bCs/>
          <w:sz w:val="24"/>
          <w:szCs w:val="24"/>
        </w:rPr>
        <w:t>ideo</w:t>
      </w:r>
      <w:r w:rsidRPr="00F57FD0">
        <w:rPr>
          <w:rFonts w:ascii="Calibri" w:hAnsi="Calibri" w:cs="Calibri"/>
          <w:sz w:val="24"/>
          <w:szCs w:val="24"/>
        </w:rPr>
        <w:t>:</w:t>
      </w:r>
      <w:r w:rsidR="00A7129B" w:rsidRPr="00F57FD0">
        <w:rPr>
          <w:rFonts w:ascii="Calibri" w:hAnsi="Calibri" w:cs="Calibri"/>
          <w:sz w:val="24"/>
          <w:szCs w:val="24"/>
        </w:rPr>
        <w:t xml:space="preserve"> </w:t>
      </w:r>
      <w:r w:rsidRPr="00F57FD0">
        <w:rPr>
          <w:rFonts w:ascii="Calibri" w:hAnsi="Calibri" w:cs="Calibri"/>
          <w:sz w:val="24"/>
          <w:szCs w:val="24"/>
        </w:rPr>
        <w:t xml:space="preserve">1:30 </w:t>
      </w:r>
      <w:r w:rsidR="00A7129B" w:rsidRPr="00F57FD0">
        <w:rPr>
          <w:rFonts w:ascii="Calibri" w:hAnsi="Calibri" w:cs="Calibri"/>
          <w:sz w:val="24"/>
          <w:szCs w:val="24"/>
        </w:rPr>
        <w:t>-</w:t>
      </w:r>
      <w:r w:rsidRPr="00F57FD0">
        <w:rPr>
          <w:rFonts w:ascii="Calibri" w:hAnsi="Calibri" w:cs="Calibri"/>
          <w:sz w:val="24"/>
          <w:szCs w:val="24"/>
        </w:rPr>
        <w:t xml:space="preserve"> 2:18</w:t>
      </w:r>
    </w:p>
    <w:p w14:paraId="2DF1E66C" w14:textId="305B0A0A" w:rsidR="001C3D08" w:rsidRPr="00F57FD0" w:rsidRDefault="001C3D08" w:rsidP="00F57FD0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F57FD0">
        <w:rPr>
          <w:rFonts w:ascii="Calibri" w:hAnsi="Calibri" w:cs="Calibri"/>
          <w:b/>
          <w:bCs/>
          <w:sz w:val="24"/>
          <w:szCs w:val="24"/>
        </w:rPr>
        <w:t>Comment</w:t>
      </w:r>
      <w:r w:rsidRPr="00F57FD0">
        <w:rPr>
          <w:rFonts w:ascii="Calibri" w:hAnsi="Calibri" w:cs="Calibri"/>
          <w:sz w:val="24"/>
          <w:szCs w:val="24"/>
        </w:rPr>
        <w:t xml:space="preserve">: </w:t>
      </w:r>
      <w:r w:rsidR="00A7129B" w:rsidRPr="00F57FD0">
        <w:rPr>
          <w:rFonts w:ascii="Calibri" w:hAnsi="Calibri" w:cs="Calibri"/>
          <w:sz w:val="24"/>
          <w:szCs w:val="24"/>
        </w:rPr>
        <w:t>The whole mouse is shown</w:t>
      </w:r>
      <w:r w:rsidRPr="00F57FD0">
        <w:rPr>
          <w:rFonts w:ascii="Calibri" w:hAnsi="Calibri" w:cs="Calibri"/>
          <w:sz w:val="24"/>
          <w:szCs w:val="24"/>
        </w:rPr>
        <w:t xml:space="preserve">. </w:t>
      </w:r>
    </w:p>
    <w:p w14:paraId="34219281" w14:textId="5E615152" w:rsidR="001C3D08" w:rsidRPr="00F57FD0" w:rsidRDefault="001C3D08" w:rsidP="00F57FD0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F57FD0">
        <w:rPr>
          <w:rFonts w:ascii="Calibri" w:hAnsi="Calibri" w:cs="Calibri"/>
          <w:b/>
          <w:bCs/>
          <w:sz w:val="24"/>
          <w:szCs w:val="24"/>
        </w:rPr>
        <w:t>Suggested change</w:t>
      </w:r>
      <w:r w:rsidRPr="00F57FD0">
        <w:rPr>
          <w:rFonts w:ascii="Calibri" w:hAnsi="Calibri" w:cs="Calibri"/>
          <w:sz w:val="24"/>
          <w:szCs w:val="24"/>
        </w:rPr>
        <w:t xml:space="preserve">: </w:t>
      </w:r>
      <w:r w:rsidR="00A7129B" w:rsidRPr="00F57FD0">
        <w:rPr>
          <w:rFonts w:ascii="Calibri" w:hAnsi="Calibri" w:cs="Calibri"/>
          <w:sz w:val="24"/>
          <w:szCs w:val="24"/>
        </w:rPr>
        <w:t xml:space="preserve">Zoom in/crop the video frame </w:t>
      </w:r>
      <w:r w:rsidR="0024755B">
        <w:rPr>
          <w:rFonts w:ascii="Calibri" w:hAnsi="Calibri" w:cs="Calibri"/>
          <w:sz w:val="24"/>
          <w:szCs w:val="24"/>
        </w:rPr>
        <w:t>in the</w:t>
      </w:r>
      <w:r w:rsidR="00A7129B" w:rsidRPr="00F57FD0">
        <w:rPr>
          <w:rFonts w:ascii="Calibri" w:hAnsi="Calibri" w:cs="Calibri"/>
          <w:sz w:val="24"/>
          <w:szCs w:val="24"/>
        </w:rPr>
        <w:t xml:space="preserve"> necessary places to avoid showing</w:t>
      </w:r>
      <w:r w:rsidRPr="00F57FD0">
        <w:rPr>
          <w:rFonts w:ascii="Calibri" w:hAnsi="Calibri" w:cs="Calibri"/>
          <w:sz w:val="24"/>
          <w:szCs w:val="24"/>
        </w:rPr>
        <w:t xml:space="preserve"> the full mouse</w:t>
      </w:r>
      <w:r w:rsidR="00A7129B" w:rsidRPr="00F57FD0">
        <w:rPr>
          <w:rFonts w:ascii="Calibri" w:hAnsi="Calibri" w:cs="Calibri"/>
          <w:sz w:val="24"/>
          <w:szCs w:val="24"/>
        </w:rPr>
        <w:t>.</w:t>
      </w:r>
    </w:p>
    <w:p w14:paraId="00000012" w14:textId="77777777" w:rsidR="00C74D7E" w:rsidRPr="00F57FD0" w:rsidRDefault="00C74D7E" w:rsidP="00F57FD0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</w:p>
    <w:p w14:paraId="4ADD184B" w14:textId="4330D2E0" w:rsidR="002175E0" w:rsidRPr="00F57FD0" w:rsidRDefault="002175E0" w:rsidP="00F57FD0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F57FD0">
        <w:rPr>
          <w:rFonts w:ascii="Calibri" w:hAnsi="Calibri" w:cs="Calibri"/>
          <w:b/>
          <w:bCs/>
          <w:sz w:val="24"/>
          <w:szCs w:val="24"/>
        </w:rPr>
        <w:t>Location in Text</w:t>
      </w:r>
      <w:r w:rsidRPr="00F57FD0">
        <w:rPr>
          <w:rFonts w:ascii="Calibri" w:hAnsi="Calibri" w:cs="Calibri"/>
          <w:sz w:val="24"/>
          <w:szCs w:val="24"/>
        </w:rPr>
        <w:t>: 1.1</w:t>
      </w:r>
    </w:p>
    <w:p w14:paraId="1EF9D7EE" w14:textId="5BDA86D2" w:rsidR="002175E0" w:rsidRPr="00F57FD0" w:rsidRDefault="002175E0" w:rsidP="00F57FD0">
      <w:pPr>
        <w:spacing w:before="120" w:after="0" w:line="240" w:lineRule="auto"/>
        <w:rPr>
          <w:rFonts w:ascii="Calibri" w:hAnsi="Calibri" w:cs="Calibri"/>
          <w:color w:val="000000"/>
          <w:sz w:val="24"/>
          <w:szCs w:val="24"/>
          <w:shd w:val="clear" w:color="auto" w:fill="FFFFFF"/>
        </w:rPr>
      </w:pPr>
      <w:r w:rsidRPr="00F57FD0">
        <w:rPr>
          <w:rFonts w:ascii="Calibri" w:hAnsi="Calibri" w:cs="Calibri"/>
          <w:b/>
          <w:bCs/>
          <w:sz w:val="24"/>
          <w:szCs w:val="24"/>
        </w:rPr>
        <w:t>Comment</w:t>
      </w:r>
      <w:r w:rsidRPr="00F57FD0">
        <w:rPr>
          <w:rFonts w:ascii="Calibri" w:hAnsi="Calibri" w:cs="Calibri"/>
          <w:sz w:val="24"/>
          <w:szCs w:val="24"/>
        </w:rPr>
        <w:t xml:space="preserve">: </w:t>
      </w:r>
      <w:r w:rsidRPr="00F57FD0">
        <w:rPr>
          <w:rFonts w:ascii="Calibri" w:hAnsi="Calibri" w:cs="Calibri"/>
          <w:color w:val="000000"/>
          <w:sz w:val="24"/>
          <w:szCs w:val="24"/>
        </w:rPr>
        <w:t xml:space="preserve">The use of Tribromoethanol is not </w:t>
      </w:r>
      <w:r w:rsidR="00F57FD0" w:rsidRPr="00F57FD0">
        <w:rPr>
          <w:rFonts w:ascii="Calibri" w:hAnsi="Calibri" w:cs="Calibri"/>
          <w:color w:val="000000"/>
          <w:sz w:val="24"/>
          <w:szCs w:val="24"/>
        </w:rPr>
        <w:t xml:space="preserve">usually </w:t>
      </w:r>
      <w:r w:rsidRPr="00F57FD0">
        <w:rPr>
          <w:rFonts w:ascii="Calibri" w:hAnsi="Calibri" w:cs="Calibri"/>
          <w:color w:val="000000"/>
          <w:sz w:val="24"/>
          <w:szCs w:val="24"/>
        </w:rPr>
        <w:t xml:space="preserve">recommended and is not to be used without justification for why it was specifically chosen. No such justification is given. </w:t>
      </w:r>
      <w:r w:rsidRPr="00F57FD0">
        <w:rPr>
          <w:rFonts w:ascii="Calibri" w:hAnsi="Calibri" w:cs="Calibri"/>
          <w:color w:val="000000"/>
          <w:sz w:val="24"/>
          <w:szCs w:val="24"/>
          <w:shd w:val="clear" w:color="auto" w:fill="FFFFFF"/>
        </w:rPr>
        <w:t xml:space="preserve"> </w:t>
      </w:r>
    </w:p>
    <w:p w14:paraId="163A6578" w14:textId="77777777" w:rsidR="00F57FD0" w:rsidRPr="00F57FD0" w:rsidRDefault="002175E0" w:rsidP="00F57FD0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F57FD0">
        <w:rPr>
          <w:rFonts w:ascii="Calibri" w:hAnsi="Calibri" w:cs="Calibri"/>
          <w:b/>
          <w:bCs/>
          <w:sz w:val="24"/>
          <w:szCs w:val="24"/>
        </w:rPr>
        <w:t>Suggested change</w:t>
      </w:r>
      <w:r w:rsidRPr="00F57FD0">
        <w:rPr>
          <w:rFonts w:ascii="Calibri" w:hAnsi="Calibri" w:cs="Calibri"/>
          <w:sz w:val="24"/>
          <w:szCs w:val="24"/>
        </w:rPr>
        <w:t xml:space="preserve">: </w:t>
      </w:r>
    </w:p>
    <w:p w14:paraId="452E4B78" w14:textId="7325E739" w:rsidR="002175E0" w:rsidRPr="00F57FD0" w:rsidRDefault="00F57FD0" w:rsidP="00F57FD0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F57FD0">
        <w:rPr>
          <w:rFonts w:ascii="Calibri" w:hAnsi="Calibri" w:cs="Calibri"/>
          <w:sz w:val="24"/>
          <w:szCs w:val="24"/>
        </w:rPr>
        <w:t xml:space="preserve">Provide justification for using </w:t>
      </w:r>
      <w:r w:rsidRPr="00F57FD0">
        <w:rPr>
          <w:rFonts w:ascii="Calibri" w:hAnsi="Calibri" w:cs="Calibri"/>
          <w:color w:val="000000"/>
          <w:sz w:val="24"/>
          <w:szCs w:val="24"/>
        </w:rPr>
        <w:t>Tribromoethanol</w:t>
      </w:r>
      <w:r w:rsidRPr="00F57FD0">
        <w:rPr>
          <w:rFonts w:ascii="Calibri" w:hAnsi="Calibri" w:cs="Calibri"/>
          <w:sz w:val="24"/>
          <w:szCs w:val="24"/>
        </w:rPr>
        <w:t>. Also, provide specific documentation from your animal ethics committee (in English) indicating the use of Tribromoethanol.</w:t>
      </w:r>
    </w:p>
    <w:p w14:paraId="705E675A" w14:textId="024B5688" w:rsidR="00F57FD0" w:rsidRPr="00F57FD0" w:rsidRDefault="00F57FD0" w:rsidP="00F57FD0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F57FD0">
        <w:rPr>
          <w:rFonts w:ascii="Calibri" w:hAnsi="Calibri" w:cs="Calibri"/>
          <w:sz w:val="24"/>
          <w:szCs w:val="24"/>
        </w:rPr>
        <w:t>OR</w:t>
      </w:r>
    </w:p>
    <w:p w14:paraId="7C23DA62" w14:textId="56BE2498" w:rsidR="00F57FD0" w:rsidRPr="00F57FD0" w:rsidRDefault="00F57FD0" w:rsidP="00F57FD0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F57FD0">
        <w:rPr>
          <w:rFonts w:ascii="Calibri" w:hAnsi="Calibri" w:cs="Calibri"/>
          <w:sz w:val="24"/>
          <w:szCs w:val="24"/>
        </w:rPr>
        <w:t>Change the anesthetic agent.</w:t>
      </w:r>
    </w:p>
    <w:p w14:paraId="7622AA83" w14:textId="77777777" w:rsidR="00F57FD0" w:rsidRPr="00F57FD0" w:rsidRDefault="00F57FD0" w:rsidP="00F57FD0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p w14:paraId="17B04E83" w14:textId="1708BC58" w:rsidR="001C3D08" w:rsidRPr="00C617AD" w:rsidRDefault="001C3D08" w:rsidP="00F57FD0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C617AD">
        <w:rPr>
          <w:rFonts w:ascii="Calibri" w:hAnsi="Calibri" w:cs="Calibri"/>
          <w:b/>
          <w:bCs/>
          <w:sz w:val="24"/>
          <w:szCs w:val="24"/>
        </w:rPr>
        <w:lastRenderedPageBreak/>
        <w:t xml:space="preserve">Location in </w:t>
      </w:r>
      <w:r w:rsidR="00211E75" w:rsidRPr="00C617AD">
        <w:rPr>
          <w:rFonts w:ascii="Calibri" w:hAnsi="Calibri" w:cs="Calibri"/>
          <w:b/>
          <w:bCs/>
          <w:sz w:val="24"/>
          <w:szCs w:val="24"/>
        </w:rPr>
        <w:t>T</w:t>
      </w:r>
      <w:r w:rsidRPr="00C617AD">
        <w:rPr>
          <w:rFonts w:ascii="Calibri" w:hAnsi="Calibri" w:cs="Calibri"/>
          <w:b/>
          <w:bCs/>
          <w:sz w:val="24"/>
          <w:szCs w:val="24"/>
        </w:rPr>
        <w:t>ext</w:t>
      </w:r>
      <w:r w:rsidRPr="00C617AD">
        <w:rPr>
          <w:rFonts w:ascii="Calibri" w:hAnsi="Calibri" w:cs="Calibri"/>
          <w:sz w:val="24"/>
          <w:szCs w:val="24"/>
        </w:rPr>
        <w:t xml:space="preserve">: </w:t>
      </w:r>
      <w:r w:rsidR="00683C9C" w:rsidRPr="00C617AD">
        <w:rPr>
          <w:rFonts w:ascii="Calibri" w:hAnsi="Calibri" w:cs="Calibri"/>
          <w:sz w:val="24"/>
          <w:szCs w:val="24"/>
        </w:rPr>
        <w:t>1.5</w:t>
      </w:r>
    </w:p>
    <w:p w14:paraId="64710C25" w14:textId="79C10B6D" w:rsidR="001F21C8" w:rsidRPr="00C617AD" w:rsidRDefault="001C3D08" w:rsidP="00F57FD0">
      <w:pPr>
        <w:spacing w:before="120" w:after="0" w:line="240" w:lineRule="auto"/>
        <w:rPr>
          <w:rFonts w:ascii="Calibri" w:hAnsi="Calibri" w:cs="Calibri"/>
          <w:color w:val="000000"/>
          <w:sz w:val="24"/>
          <w:szCs w:val="24"/>
          <w:shd w:val="clear" w:color="auto" w:fill="FFFFFF"/>
        </w:rPr>
      </w:pPr>
      <w:r w:rsidRPr="00C617AD">
        <w:rPr>
          <w:rFonts w:ascii="Calibri" w:hAnsi="Calibri" w:cs="Calibri"/>
          <w:b/>
          <w:bCs/>
          <w:sz w:val="24"/>
          <w:szCs w:val="24"/>
        </w:rPr>
        <w:t>Comment</w:t>
      </w:r>
      <w:r w:rsidRPr="00C617AD">
        <w:rPr>
          <w:rFonts w:ascii="Calibri" w:hAnsi="Calibri" w:cs="Calibri"/>
          <w:sz w:val="24"/>
          <w:szCs w:val="24"/>
        </w:rPr>
        <w:t xml:space="preserve">: </w:t>
      </w:r>
      <w:r w:rsidRPr="00C617AD">
        <w:rPr>
          <w:rFonts w:ascii="Calibri" w:hAnsi="Calibri" w:cs="Calibri"/>
          <w:i/>
          <w:iCs/>
          <w:sz w:val="24"/>
          <w:szCs w:val="24"/>
        </w:rPr>
        <w:t>“</w:t>
      </w:r>
      <w:r w:rsidRPr="00C617AD">
        <w:rPr>
          <w:rFonts w:ascii="Calibri" w:hAnsi="Calibri" w:cs="Calibri"/>
          <w:i/>
          <w:iCs/>
          <w:color w:val="000000"/>
          <w:sz w:val="24"/>
          <w:szCs w:val="24"/>
          <w:shd w:val="clear" w:color="auto" w:fill="FFFFFF"/>
        </w:rPr>
        <w:t>Monitor for signs such as mouse tail curling and muscle twitching.”</w:t>
      </w:r>
      <w:r w:rsidRPr="00C617AD">
        <w:rPr>
          <w:rFonts w:ascii="Calibri" w:hAnsi="Calibri" w:cs="Calibri"/>
          <w:color w:val="000000"/>
          <w:sz w:val="24"/>
          <w:szCs w:val="24"/>
          <w:shd w:val="clear" w:color="auto" w:fill="FFFFFF"/>
        </w:rPr>
        <w:t xml:space="preserve">  </w:t>
      </w:r>
      <w:r w:rsidR="00C617AD" w:rsidRPr="00C617AD">
        <w:rPr>
          <w:rFonts w:ascii="Calibri" w:hAnsi="Calibri" w:cs="Calibri"/>
          <w:color w:val="000000"/>
          <w:sz w:val="24"/>
          <w:szCs w:val="24"/>
        </w:rPr>
        <w:t>Someone reading this could misunderstand that the tail flick is related to a lack of appropriate depth of anesthesia.</w:t>
      </w:r>
    </w:p>
    <w:p w14:paraId="4CD1622E" w14:textId="43D98168" w:rsidR="001C3D08" w:rsidRPr="00F57FD0" w:rsidRDefault="001C3D08" w:rsidP="00F57FD0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F57FD0">
        <w:rPr>
          <w:rFonts w:ascii="Calibri" w:hAnsi="Calibri" w:cs="Calibri"/>
          <w:b/>
          <w:bCs/>
          <w:sz w:val="24"/>
          <w:szCs w:val="24"/>
        </w:rPr>
        <w:t>Suggested change</w:t>
      </w:r>
      <w:r w:rsidRPr="00F57FD0">
        <w:rPr>
          <w:rFonts w:ascii="Calibri" w:hAnsi="Calibri" w:cs="Calibri"/>
          <w:sz w:val="24"/>
          <w:szCs w:val="24"/>
        </w:rPr>
        <w:t xml:space="preserve">: Explain </w:t>
      </w:r>
      <w:r w:rsidR="001F21C8" w:rsidRPr="00F57FD0">
        <w:rPr>
          <w:rFonts w:ascii="Calibri" w:hAnsi="Calibri" w:cs="Calibri"/>
          <w:sz w:val="24"/>
          <w:szCs w:val="24"/>
        </w:rPr>
        <w:t xml:space="preserve">in the text </w:t>
      </w:r>
      <w:r w:rsidRPr="00F57FD0">
        <w:rPr>
          <w:rFonts w:ascii="Calibri" w:hAnsi="Calibri" w:cs="Calibri"/>
          <w:sz w:val="24"/>
          <w:szCs w:val="24"/>
        </w:rPr>
        <w:t xml:space="preserve">that these indicate normal perfusion and are not indicative of consciousness or lack of anesthesia. </w:t>
      </w:r>
    </w:p>
    <w:p w14:paraId="37524444" w14:textId="77777777" w:rsidR="001C3D08" w:rsidRPr="00F57FD0" w:rsidRDefault="001C3D08" w:rsidP="00F57FD0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</w:p>
    <w:sectPr w:rsidR="001C3D08" w:rsidRPr="00F57FD0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oto Sans Symbols">
    <w:charset w:val="00"/>
    <w:family w:val="auto"/>
    <w:pitch w:val="default"/>
    <w:embedRegular r:id="rId1" w:fontKey="{4888B29D-B69B-4CB8-8EAC-E3DE7187DBF2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  <w:embedRegular r:id="rId2" w:fontKey="{C8E8F5E8-C51D-4D80-A343-E2BFB07EF67A}"/>
    <w:embedBold r:id="rId3" w:fontKey="{97D6FC10-9B7A-4B21-875F-87EF33C34E52}"/>
    <w:embedItalic r:id="rId4" w:fontKey="{9E130A1D-DA2F-477C-9FCD-284EA99AF536}"/>
  </w:font>
  <w:font w:name="Aptos Display">
    <w:charset w:val="00"/>
    <w:family w:val="swiss"/>
    <w:pitch w:val="variable"/>
    <w:sig w:usb0="20000287" w:usb1="00000003" w:usb2="00000000" w:usb3="00000000" w:csb0="0000019F" w:csb1="00000000"/>
    <w:embedRegular r:id="rId5" w:fontKey="{E902C6FD-D02E-4A94-A969-26D32388EBD3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6" w:fontKey="{EC90D75C-9276-4830-8F20-FCC5EFD368CC}"/>
    <w:embedBold r:id="rId7" w:fontKey="{37ABD216-C3C0-4EEB-A7A7-F8DAA77B846E}"/>
    <w:embedItalic r:id="rId8" w:fontKey="{597865EC-311D-494D-9DE3-649CC6EC1F06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D6461D"/>
    <w:multiLevelType w:val="multilevel"/>
    <w:tmpl w:val="2EE4694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20812486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C0sLSwMDcwMgQSJko6SsGpxcWZ+XkgBUa1AL9BS1ksAAAA"/>
  </w:docVars>
  <w:rsids>
    <w:rsidRoot w:val="00C74D7E"/>
    <w:rsid w:val="000558EB"/>
    <w:rsid w:val="001128E1"/>
    <w:rsid w:val="00144078"/>
    <w:rsid w:val="001C3D08"/>
    <w:rsid w:val="001F21C8"/>
    <w:rsid w:val="0020104B"/>
    <w:rsid w:val="00211E75"/>
    <w:rsid w:val="002175E0"/>
    <w:rsid w:val="0024755B"/>
    <w:rsid w:val="00317DA3"/>
    <w:rsid w:val="003F46A2"/>
    <w:rsid w:val="005B3C37"/>
    <w:rsid w:val="006714B7"/>
    <w:rsid w:val="00683C9C"/>
    <w:rsid w:val="007D3FB3"/>
    <w:rsid w:val="0083213E"/>
    <w:rsid w:val="009E3066"/>
    <w:rsid w:val="00A23A17"/>
    <w:rsid w:val="00A26728"/>
    <w:rsid w:val="00A7129B"/>
    <w:rsid w:val="00A74F02"/>
    <w:rsid w:val="00C617AD"/>
    <w:rsid w:val="00C74D7E"/>
    <w:rsid w:val="00D118E8"/>
    <w:rsid w:val="00DC6097"/>
    <w:rsid w:val="00EC00A6"/>
    <w:rsid w:val="00F57FD0"/>
    <w:rsid w:val="00FF46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8E87A73"/>
  <w15:docId w15:val="{08B1B06C-44AC-4B70-A57D-6FD8142F21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ptos" w:eastAsia="Aptos" w:hAnsi="Aptos" w:cs="Aptos"/>
        <w:sz w:val="22"/>
        <w:szCs w:val="22"/>
        <w:lang w:val="en-US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457D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457D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457D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457D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457D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457D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457D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457D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457D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457D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457D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457D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457D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457D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457D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457D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457D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457D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457DF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sid w:val="004457D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Pr>
      <w:color w:val="595959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457D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457D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457D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457D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457D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457D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457D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457DF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5A0BB7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A0BB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A0BB7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review.jove.com/v/67749?status=a69755k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review.jove.com/t/67749?status=a69755k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LpwpLTemBWAfNUDLdPJZq301lxA==">CgMxLjA4AHIhMWFYQXlEOXRwUGxybUROaFkzUzVILWw5dWhJWjBjRVd3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257</Words>
  <Characters>1492</Characters>
  <Application>Microsoft Office Word</Application>
  <DocSecurity>0</DocSecurity>
  <Lines>42</Lines>
  <Paragraphs>26</Paragraphs>
  <ScaleCrop>false</ScaleCrop>
  <Company/>
  <LinksUpToDate>false</LinksUpToDate>
  <CharactersWithSpaces>1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ehnaz Lokhandwala</dc:creator>
  <cp:lastModifiedBy>Balamurugan  P</cp:lastModifiedBy>
  <cp:revision>25</cp:revision>
  <dcterms:created xsi:type="dcterms:W3CDTF">2024-11-12T12:06:00Z</dcterms:created>
  <dcterms:modified xsi:type="dcterms:W3CDTF">2025-06-02T06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4b3b79208bb2766859bc73d29b5895f7a1cd812987e64c6daaca281df35309</vt:lpwstr>
  </property>
</Properties>
</file>